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7DEE" w14:textId="58E77421" w:rsidR="0016017F" w:rsidRPr="00491423" w:rsidRDefault="00DB6608" w:rsidP="006F0D0B">
      <w:pPr>
        <w:spacing w:after="120"/>
        <w:jc w:val="center"/>
        <w:rPr>
          <w:b/>
          <w:bCs/>
          <w:sz w:val="52"/>
          <w:szCs w:val="52"/>
        </w:rPr>
      </w:pPr>
      <w:r w:rsidRPr="00DB6608">
        <w:rPr>
          <w:b/>
          <w:bCs/>
          <w:sz w:val="52"/>
          <w:szCs w:val="52"/>
        </w:rPr>
        <w:t>COSC</w:t>
      </w:r>
      <w:r w:rsidR="00FA25AE">
        <w:rPr>
          <w:b/>
          <w:bCs/>
          <w:sz w:val="52"/>
          <w:szCs w:val="52"/>
        </w:rPr>
        <w:t>422</w:t>
      </w:r>
      <w:r w:rsidRPr="00DB6608">
        <w:rPr>
          <w:b/>
          <w:bCs/>
          <w:sz w:val="52"/>
          <w:szCs w:val="52"/>
        </w:rPr>
        <w:t xml:space="preserve"> Assignment </w:t>
      </w:r>
      <w:r w:rsidR="00A92F10">
        <w:rPr>
          <w:b/>
          <w:bCs/>
          <w:sz w:val="52"/>
          <w:szCs w:val="52"/>
        </w:rPr>
        <w:t>2</w:t>
      </w:r>
      <w:r w:rsidRPr="00DB6608">
        <w:rPr>
          <w:b/>
          <w:bCs/>
          <w:sz w:val="52"/>
          <w:szCs w:val="52"/>
        </w:rPr>
        <w:t xml:space="preserve"> Report</w:t>
      </w:r>
    </w:p>
    <w:p w14:paraId="171271DE" w14:textId="30135C04" w:rsidR="00195075" w:rsidRPr="00271B4B" w:rsidRDefault="00EB2E6D" w:rsidP="00221CC6">
      <w:pPr>
        <w:jc w:val="center"/>
        <w:rPr>
          <w:b/>
          <w:bCs/>
          <w:sz w:val="28"/>
          <w:szCs w:val="28"/>
        </w:rPr>
      </w:pPr>
      <w:bookmarkStart w:id="0" w:name="_Hlk79933352"/>
      <w:bookmarkEnd w:id="0"/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4BAC2369" wp14:editId="1A91046A">
                <wp:simplePos x="0" y="0"/>
                <wp:positionH relativeFrom="column">
                  <wp:posOffset>-161925</wp:posOffset>
                </wp:positionH>
                <wp:positionV relativeFrom="paragraph">
                  <wp:posOffset>338455</wp:posOffset>
                </wp:positionV>
                <wp:extent cx="2271395" cy="2619375"/>
                <wp:effectExtent l="0" t="0" r="0" b="9525"/>
                <wp:wrapSquare wrapText="bothSides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1395" cy="2619375"/>
                          <a:chOff x="-1" y="0"/>
                          <a:chExt cx="2271713" cy="2619375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" y="0"/>
                            <a:ext cx="2271713" cy="2375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146350" y="2352675"/>
                            <a:ext cx="2006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FB27C71" w14:textId="4DC5E55B" w:rsidR="007F36C8" w:rsidRPr="00913093" w:rsidRDefault="007F36C8" w:rsidP="009F564C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801C1F">
                                <w:t>1</w:t>
                              </w:r>
                              <w:r>
                                <w:t xml:space="preserve"> - Wire mode + Zo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AC2369" id="Group 25" o:spid="_x0000_s1026" style="position:absolute;left:0;text-align:left;margin-left:-12.75pt;margin-top:26.65pt;width:178.85pt;height:206.25pt;z-index:251653120;mso-width-relative:margin;mso-height-relative:margin" coordorigin="" coordsize="22717,261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width:22717;height:23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1463;top:23526;width:2006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7FB27C71" w14:textId="4DC5E55B" w:rsidR="007F36C8" w:rsidRPr="00913093" w:rsidRDefault="007F36C8" w:rsidP="009F564C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801C1F">
                          <w:t>1</w:t>
                        </w:r>
                        <w:r>
                          <w:t xml:space="preserve"> - Wire mode + Zoom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B54C7F" w:rsidRPr="00B54C7F">
        <w:rPr>
          <w:b/>
          <w:bCs/>
          <w:sz w:val="28"/>
          <w:szCs w:val="28"/>
        </w:rPr>
        <w:t>The Scene</w:t>
      </w:r>
    </w:p>
    <w:p w14:paraId="39A6C148" w14:textId="71BDD493" w:rsidR="00195075" w:rsidRPr="00195075" w:rsidRDefault="0054262F" w:rsidP="00271B4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734F254" wp14:editId="7C45B204">
                <wp:simplePos x="0" y="0"/>
                <wp:positionH relativeFrom="margin">
                  <wp:posOffset>4857115</wp:posOffset>
                </wp:positionH>
                <wp:positionV relativeFrom="paragraph">
                  <wp:posOffset>55880</wp:posOffset>
                </wp:positionV>
                <wp:extent cx="2009140" cy="2328545"/>
                <wp:effectExtent l="0" t="0" r="0" b="0"/>
                <wp:wrapSquare wrapText="bothSides"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9140" cy="2328545"/>
                          <a:chOff x="-4822" y="-4810"/>
                          <a:chExt cx="2009518" cy="2328910"/>
                        </a:xfrm>
                      </wpg:grpSpPr>
                      <pic:pic xmlns:pic="http://schemas.openxmlformats.org/drawingml/2006/picture">
                        <pic:nvPicPr>
                          <pic:cNvPr id="37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822" y="-4810"/>
                            <a:ext cx="2009518" cy="2004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Text Box 38"/>
                        <wps:cNvSpPr txBox="1"/>
                        <wps:spPr>
                          <a:xfrm>
                            <a:off x="0" y="2057400"/>
                            <a:ext cx="200469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045D55E" w14:textId="2825AB08" w:rsidR="00801C1F" w:rsidRPr="00C65E3D" w:rsidRDefault="00801C1F" w:rsidP="00801C1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3 - </w:t>
                              </w:r>
                              <w:r w:rsidRPr="004D7972">
                                <w:t xml:space="preserve">Two-tone shading - view </w:t>
                              </w:r>
                              <w: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4F254" id="Group 39" o:spid="_x0000_s1029" style="position:absolute;left:0;text-align:left;margin-left:382.45pt;margin-top:4.4pt;width:158.2pt;height:183.35pt;z-index:251661312;mso-position-horizontal-relative:margin;mso-width-relative:margin;mso-height-relative:margin" coordorigin="-48,-48" coordsize="20095,23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">
                <v:shape id="Picture 37" o:spid="_x0000_s1030" type="#_x0000_t75" style="position:absolute;left:-48;top:-48;width:20094;height:20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">
                  <v:imagedata r:id="rId11" o:title=""/>
                </v:shape>
                <v:shape id="Text Box 38" o:spid="_x0000_s1031" type="#_x0000_t202" style="position:absolute;top:20574;width:2004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" stroked="f">
                  <v:textbox style="mso-fit-shape-to-text:t" inset="0,0,0,0">
                    <w:txbxContent>
                      <w:p w14:paraId="5045D55E" w14:textId="2825AB08" w:rsidR="00801C1F" w:rsidRPr="00C65E3D" w:rsidRDefault="00801C1F" w:rsidP="00801C1F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3 - </w:t>
                        </w:r>
                        <w:r w:rsidRPr="004D7972">
                          <w:t xml:space="preserve">Two-tone shading - view </w:t>
                        </w:r>
                        <w:r>
                          <w:t>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801C1F"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306EBE2" wp14:editId="325AF97B">
                <wp:simplePos x="0" y="0"/>
                <wp:positionH relativeFrom="column">
                  <wp:posOffset>2151380</wp:posOffset>
                </wp:positionH>
                <wp:positionV relativeFrom="paragraph">
                  <wp:posOffset>2540</wp:posOffset>
                </wp:positionV>
                <wp:extent cx="2133600" cy="2890520"/>
                <wp:effectExtent l="0" t="0" r="0" b="5080"/>
                <wp:wrapSquare wrapText="bothSides"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2890520"/>
                          <a:chOff x="0" y="0"/>
                          <a:chExt cx="2133600" cy="2890520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0" cy="2569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5" name="Text Box 35"/>
                        <wps:cNvSpPr txBox="1"/>
                        <wps:spPr>
                          <a:xfrm>
                            <a:off x="0" y="2623820"/>
                            <a:ext cx="213360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56B2DE2" w14:textId="6834FBE3" w:rsidR="00801C1F" w:rsidRPr="00D76E63" w:rsidRDefault="00801C1F" w:rsidP="00801C1F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2 - </w:t>
                              </w:r>
                              <w:r w:rsidRPr="00920802">
                                <w:t>Two-tone shading - view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06EBE2" id="Group 36" o:spid="_x0000_s1032" style="position:absolute;left:0;text-align:left;margin-left:169.4pt;margin-top:.2pt;width:168pt;height:227.6pt;z-index:251657216" coordsize="21336,28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">
                <v:shape id="Picture 29" o:spid="_x0000_s1033" type="#_x0000_t75" style="position:absolute;width:21336;height:256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">
                  <v:imagedata r:id="rId13" o:title=""/>
                </v:shape>
                <v:shape id="Text Box 35" o:spid="_x0000_s1034" type="#_x0000_t202" style="position:absolute;top:26238;width:2133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" stroked="f">
                  <v:textbox style="mso-fit-shape-to-text:t" inset="0,0,0,0">
                    <w:txbxContent>
                      <w:p w14:paraId="556B2DE2" w14:textId="6834FBE3" w:rsidR="00801C1F" w:rsidRPr="00D76E63" w:rsidRDefault="00801C1F" w:rsidP="00801C1F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2 - </w:t>
                        </w:r>
                        <w:r w:rsidRPr="00920802">
                          <w:t>Two-tone shading - view 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2354187" w14:textId="4A53A059" w:rsidR="00195075" w:rsidRPr="00195075" w:rsidRDefault="00195075" w:rsidP="00271B4B">
      <w:pPr>
        <w:jc w:val="center"/>
        <w:rPr>
          <w:sz w:val="28"/>
          <w:szCs w:val="28"/>
        </w:rPr>
      </w:pPr>
    </w:p>
    <w:p w14:paraId="3A99210B" w14:textId="18F1C36F" w:rsidR="00195075" w:rsidRPr="00195075" w:rsidRDefault="00195075" w:rsidP="00195075">
      <w:pPr>
        <w:rPr>
          <w:sz w:val="28"/>
          <w:szCs w:val="28"/>
        </w:rPr>
      </w:pPr>
    </w:p>
    <w:p w14:paraId="4233EE53" w14:textId="202C5456" w:rsidR="00195075" w:rsidRPr="00195075" w:rsidRDefault="00195075" w:rsidP="00195075">
      <w:pPr>
        <w:rPr>
          <w:sz w:val="28"/>
          <w:szCs w:val="28"/>
        </w:rPr>
      </w:pPr>
    </w:p>
    <w:p w14:paraId="15C2FB52" w14:textId="1C1B0F7B" w:rsidR="00195075" w:rsidRPr="00195075" w:rsidRDefault="00195075" w:rsidP="00195075">
      <w:pPr>
        <w:rPr>
          <w:sz w:val="28"/>
          <w:szCs w:val="28"/>
        </w:rPr>
      </w:pPr>
    </w:p>
    <w:p w14:paraId="7A69387B" w14:textId="0E7CC5DA" w:rsidR="00195075" w:rsidRPr="00195075" w:rsidRDefault="00195075" w:rsidP="00195075">
      <w:pPr>
        <w:rPr>
          <w:sz w:val="28"/>
          <w:szCs w:val="28"/>
        </w:rPr>
      </w:pPr>
    </w:p>
    <w:p w14:paraId="3019E449" w14:textId="543A2A97" w:rsidR="00195075" w:rsidRPr="00195075" w:rsidRDefault="00195075" w:rsidP="00195075">
      <w:pPr>
        <w:rPr>
          <w:sz w:val="28"/>
          <w:szCs w:val="28"/>
        </w:rPr>
      </w:pPr>
    </w:p>
    <w:p w14:paraId="774C2DA3" w14:textId="30B2F956" w:rsidR="00195075" w:rsidRDefault="00195075" w:rsidP="00195075">
      <w:pPr>
        <w:rPr>
          <w:sz w:val="28"/>
          <w:szCs w:val="28"/>
        </w:rPr>
      </w:pPr>
    </w:p>
    <w:p w14:paraId="4774A212" w14:textId="41BCBF36" w:rsidR="00813A36" w:rsidRPr="00801C1F" w:rsidRDefault="00195075" w:rsidP="00801C1F">
      <w:pPr>
        <w:keepNext/>
        <w:tabs>
          <w:tab w:val="left" w:pos="3983"/>
        </w:tabs>
      </w:pPr>
      <w:r>
        <w:rPr>
          <w:sz w:val="28"/>
          <w:szCs w:val="28"/>
        </w:rPr>
        <w:tab/>
      </w:r>
    </w:p>
    <w:p w14:paraId="01490256" w14:textId="5B7F2C7C" w:rsidR="00813A36" w:rsidRDefault="0054262F" w:rsidP="00195075">
      <w:pPr>
        <w:tabs>
          <w:tab w:val="left" w:pos="3983"/>
        </w:tabs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73C393B" wp14:editId="57FCC3F7">
                <wp:simplePos x="0" y="0"/>
                <wp:positionH relativeFrom="column">
                  <wp:posOffset>3099435</wp:posOffset>
                </wp:positionH>
                <wp:positionV relativeFrom="paragraph">
                  <wp:posOffset>325755</wp:posOffset>
                </wp:positionV>
                <wp:extent cx="3904615" cy="4595495"/>
                <wp:effectExtent l="0" t="0" r="635" b="0"/>
                <wp:wrapSquare wrapText="bothSides"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4615" cy="4595495"/>
                          <a:chOff x="0" y="0"/>
                          <a:chExt cx="3904615" cy="4595495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4615" cy="4274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0" y="4328795"/>
                            <a:ext cx="390461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9E6BBD9" w14:textId="2BEED95E" w:rsidR="00BA39F7" w:rsidRPr="00CB1C04" w:rsidRDefault="00BA39F7" w:rsidP="00BA39F7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625E2E">
                                <w:t>5</w:t>
                              </w:r>
                              <w:r>
                                <w:t xml:space="preserve"> - </w:t>
                              </w:r>
                              <w:r w:rsidRPr="00072220">
                                <w:t xml:space="preserve">Pencil shading - </w:t>
                              </w:r>
                              <w:r>
                                <w:t>5</w:t>
                              </w:r>
                              <w:r w:rsidRPr="00072220">
                                <w:t xml:space="preserve"> textures</w:t>
                              </w:r>
                              <w:r>
                                <w:rPr>
                                  <w:noProof/>
                                </w:rPr>
                                <w:t xml:space="preserve"> &amp; blend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3C393B" id="Group 45" o:spid="_x0000_s1035" style="position:absolute;margin-left:244.05pt;margin-top:25.65pt;width:307.45pt;height:361.85pt;z-index:251669504" coordsize="39046,459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">
                <v:shape id="Picture 43" o:spid="_x0000_s1036" type="#_x0000_t75" style="position:absolute;width:39046;height:42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">
                  <v:imagedata r:id="rId15" o:title=""/>
                </v:shape>
                <v:shape id="Text Box 44" o:spid="_x0000_s1037" type="#_x0000_t202" style="position:absolute;top:43287;width:3904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" stroked="f">
                  <v:textbox style="mso-fit-shape-to-text:t" inset="0,0,0,0">
                    <w:txbxContent>
                      <w:p w14:paraId="29E6BBD9" w14:textId="2BEED95E" w:rsidR="00BA39F7" w:rsidRPr="00CB1C04" w:rsidRDefault="00BA39F7" w:rsidP="00BA39F7">
                        <w:pPr>
                          <w:pStyle w:val="Caption"/>
                          <w:jc w:val="center"/>
                          <w:rPr>
                            <w:b/>
                            <w:bCs/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625E2E">
                          <w:t>5</w:t>
                        </w:r>
                        <w:r>
                          <w:t xml:space="preserve"> - </w:t>
                        </w:r>
                        <w:r w:rsidRPr="00072220">
                          <w:t xml:space="preserve">Pencil shading - </w:t>
                        </w:r>
                        <w:r>
                          <w:t>5</w:t>
                        </w:r>
                        <w:r w:rsidRPr="00072220">
                          <w:t xml:space="preserve"> textures</w:t>
                        </w:r>
                        <w:r>
                          <w:rPr>
                            <w:noProof/>
                          </w:rPr>
                          <w:t xml:space="preserve"> &amp; blendin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9DD3F25" wp14:editId="13029788">
                <wp:simplePos x="0" y="0"/>
                <wp:positionH relativeFrom="column">
                  <wp:posOffset>-386079</wp:posOffset>
                </wp:positionH>
                <wp:positionV relativeFrom="paragraph">
                  <wp:posOffset>535305</wp:posOffset>
                </wp:positionV>
                <wp:extent cx="3743325" cy="4276725"/>
                <wp:effectExtent l="0" t="0" r="9525" b="9525"/>
                <wp:wrapSquare wrapText="bothSides"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3325" cy="4276725"/>
                          <a:chOff x="-1" y="-1"/>
                          <a:chExt cx="3743325" cy="4276726"/>
                        </a:xfrm>
                      </wpg:grpSpPr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1" y="-1"/>
                            <a:ext cx="3743325" cy="4085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1" name="Text Box 41"/>
                        <wps:cNvSpPr txBox="1"/>
                        <wps:spPr>
                          <a:xfrm>
                            <a:off x="0" y="4010025"/>
                            <a:ext cx="349123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1821ED" w14:textId="12ACE904" w:rsidR="00016F05" w:rsidRPr="00C84129" w:rsidRDefault="00016F05" w:rsidP="00016F05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>Figure 4 - Pencil shading - 3 textur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DD3F25" id="Group 42" o:spid="_x0000_s1038" style="position:absolute;margin-left:-30.4pt;margin-top:42.15pt;width:294.75pt;height:336.75pt;z-index:251665408;mso-width-relative:margin;mso-height-relative:margin" coordorigin="" coordsize="37433,427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">
                <v:shape id="Picture 40" o:spid="_x0000_s1039" type="#_x0000_t75" style="position:absolute;width:37433;height:408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">
                  <v:imagedata r:id="rId17" o:title=""/>
                </v:shape>
                <v:shape id="Text Box 41" o:spid="_x0000_s1040" type="#_x0000_t202" style="position:absolute;top:40100;width:349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" stroked="f">
                  <v:textbox style="mso-fit-shape-to-text:t" inset="0,0,0,0">
                    <w:txbxContent>
                      <w:p w14:paraId="1D1821ED" w14:textId="12ACE904" w:rsidR="00016F05" w:rsidRPr="00C84129" w:rsidRDefault="00016F05" w:rsidP="00016F05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>Figure 4 - Pencil shading - 3 textur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3E6B2A7" w14:textId="3BA98164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62C05C29" w14:textId="04E95F59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46E0A8A3" w14:textId="7860B3EF" w:rsidR="00813A36" w:rsidRPr="00813A36" w:rsidRDefault="00813A36" w:rsidP="00813A36">
      <w:pPr>
        <w:rPr>
          <w:sz w:val="28"/>
          <w:szCs w:val="28"/>
        </w:rPr>
      </w:pPr>
    </w:p>
    <w:p w14:paraId="2C2709CC" w14:textId="3E065E3E" w:rsidR="00813A36" w:rsidRPr="00813A36" w:rsidRDefault="00C25481" w:rsidP="00813A3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D1B0AD0" wp14:editId="158FE623">
                <wp:simplePos x="0" y="0"/>
                <wp:positionH relativeFrom="column">
                  <wp:posOffset>-33337</wp:posOffset>
                </wp:positionH>
                <wp:positionV relativeFrom="paragraph">
                  <wp:posOffset>4445</wp:posOffset>
                </wp:positionV>
                <wp:extent cx="2776220" cy="3208655"/>
                <wp:effectExtent l="0" t="0" r="5080" b="0"/>
                <wp:wrapSquare wrapText="bothSides"/>
                <wp:docPr id="196" name="Group 1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6220" cy="3208655"/>
                          <a:chOff x="0" y="-272876"/>
                          <a:chExt cx="2776538" cy="3209116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-272876"/>
                            <a:ext cx="2776538" cy="2942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95" name="Text Box 195"/>
                        <wps:cNvSpPr txBox="1"/>
                        <wps:spPr>
                          <a:xfrm>
                            <a:off x="242887" y="2669540"/>
                            <a:ext cx="216217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12B3E5" w14:textId="37B3E99D" w:rsidR="00C25481" w:rsidRPr="00D7037B" w:rsidRDefault="00C25481" w:rsidP="00C25481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>Figure 6 - Edges - thi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1B0AD0" id="Group 196" o:spid="_x0000_s1041" style="position:absolute;margin-left:-2.6pt;margin-top:.35pt;width:218.6pt;height:252.65pt;z-index:251673600;mso-width-relative:margin;mso-height-relative:margin" coordorigin=",-2728" coordsize="27765,320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">
                <v:shape id="Picture 46" o:spid="_x0000_s1042" type="#_x0000_t75" style="position:absolute;top:-2728;width:27765;height:29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">
                  <v:imagedata r:id="rId19" o:title=""/>
                </v:shape>
                <v:shape id="Text Box 195" o:spid="_x0000_s1043" type="#_x0000_t202" style="position:absolute;left:2428;top:26695;width:2162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" stroked="f">
                  <v:textbox style="mso-fit-shape-to-text:t" inset="0,0,0,0">
                    <w:txbxContent>
                      <w:p w14:paraId="3712B3E5" w14:textId="37B3E99D" w:rsidR="00C25481" w:rsidRPr="00D7037B" w:rsidRDefault="00C25481" w:rsidP="00C25481">
                        <w:pPr>
                          <w:pStyle w:val="Caption"/>
                          <w:jc w:val="center"/>
                          <w:rPr>
                            <w:noProof/>
                            <w:sz w:val="28"/>
                            <w:szCs w:val="28"/>
                          </w:rPr>
                        </w:pPr>
                        <w:r>
                          <w:t>Figure 6 - Edges - thick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3C5C5240" wp14:editId="4C7C9B17">
                <wp:simplePos x="0" y="0"/>
                <wp:positionH relativeFrom="margin">
                  <wp:posOffset>3493453</wp:posOffset>
                </wp:positionH>
                <wp:positionV relativeFrom="paragraph">
                  <wp:posOffset>317</wp:posOffset>
                </wp:positionV>
                <wp:extent cx="2880995" cy="3228975"/>
                <wp:effectExtent l="0" t="0" r="0" b="9525"/>
                <wp:wrapSquare wrapText="bothSides"/>
                <wp:docPr id="199" name="Group 1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0995" cy="3228975"/>
                          <a:chOff x="0" y="0"/>
                          <a:chExt cx="2880995" cy="3228975"/>
                        </a:xfrm>
                      </wpg:grpSpPr>
                      <pic:pic xmlns:pic="http://schemas.openxmlformats.org/drawingml/2006/picture">
                        <pic:nvPicPr>
                          <pic:cNvPr id="197" name="Picture 197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995" cy="2907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98" name="Text Box 198"/>
                        <wps:cNvSpPr txBox="1"/>
                        <wps:spPr>
                          <a:xfrm>
                            <a:off x="0" y="2962275"/>
                            <a:ext cx="288099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FCE1514" w14:textId="42FDADCE" w:rsidR="00C25481" w:rsidRPr="00450E99" w:rsidRDefault="00C25481" w:rsidP="00C25481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>Figure 7 - Edges - thi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5C5240" id="Group 199" o:spid="_x0000_s1044" style="position:absolute;margin-left:275.1pt;margin-top:0;width:226.85pt;height:254.25pt;z-index:251677696;mso-position-horizontal-relative:margin" coordsize="28809,32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">
                <v:shape id="Picture 197" o:spid="_x0000_s1045" type="#_x0000_t75" style="position:absolute;width:28809;height:290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">
                  <v:imagedata r:id="rId21" o:title=""/>
                </v:shape>
                <v:shape id="Text Box 198" o:spid="_x0000_s1046" type="#_x0000_t202" style="position:absolute;top:29622;width:2880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" stroked="f">
                  <v:textbox style="mso-fit-shape-to-text:t" inset="0,0,0,0">
                    <w:txbxContent>
                      <w:p w14:paraId="0FCE1514" w14:textId="42FDADCE" w:rsidR="00C25481" w:rsidRPr="00450E99" w:rsidRDefault="00C25481" w:rsidP="00C25481">
                        <w:pPr>
                          <w:pStyle w:val="Caption"/>
                          <w:jc w:val="center"/>
                          <w:rPr>
                            <w:b/>
                            <w:bCs/>
                            <w:noProof/>
                            <w:sz w:val="28"/>
                            <w:szCs w:val="28"/>
                          </w:rPr>
                        </w:pPr>
                        <w:r>
                          <w:t>Figure 7 - Edges - thin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1EF62E05" w14:textId="7CC6DE00" w:rsidR="00813A36" w:rsidRPr="00813A36" w:rsidRDefault="00813A36" w:rsidP="00813A36">
      <w:pPr>
        <w:rPr>
          <w:sz w:val="28"/>
          <w:szCs w:val="28"/>
        </w:rPr>
      </w:pPr>
    </w:p>
    <w:p w14:paraId="536344D8" w14:textId="77493A82" w:rsidR="00813A36" w:rsidRPr="00813A36" w:rsidRDefault="00813A36" w:rsidP="00813A36">
      <w:pPr>
        <w:rPr>
          <w:sz w:val="28"/>
          <w:szCs w:val="28"/>
        </w:rPr>
      </w:pPr>
    </w:p>
    <w:p w14:paraId="2E53ABE0" w14:textId="0DEBEC47" w:rsidR="00813A36" w:rsidRPr="00813A36" w:rsidRDefault="00813A36" w:rsidP="00813A36">
      <w:pPr>
        <w:rPr>
          <w:sz w:val="28"/>
          <w:szCs w:val="28"/>
        </w:rPr>
      </w:pPr>
    </w:p>
    <w:p w14:paraId="7A1527B1" w14:textId="4914147E" w:rsidR="00B53E05" w:rsidRDefault="00B53E05" w:rsidP="00B53E05">
      <w:pPr>
        <w:spacing w:before="240" w:after="120"/>
        <w:rPr>
          <w:b/>
          <w:bCs/>
          <w:sz w:val="28"/>
          <w:szCs w:val="28"/>
        </w:rPr>
      </w:pPr>
    </w:p>
    <w:p w14:paraId="606D56F1" w14:textId="1A654491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5D557BEA" w14:textId="596FF3EE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447126A5" w14:textId="2E44236F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2DAD0EA1" w14:textId="3FF28FA0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03CF3B3D" w14:textId="577CBEDF" w:rsidR="00DC551B" w:rsidRDefault="0054262F" w:rsidP="00B53E05">
      <w:pPr>
        <w:spacing w:before="240" w:after="1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E1F49A4" wp14:editId="52085908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2671445" cy="3328670"/>
                <wp:effectExtent l="0" t="0" r="0" b="5080"/>
                <wp:wrapSquare wrapText="bothSides"/>
                <wp:docPr id="202" name="Group 2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1445" cy="3328670"/>
                          <a:chOff x="0" y="0"/>
                          <a:chExt cx="2671445" cy="3328670"/>
                        </a:xfrm>
                      </wpg:grpSpPr>
                      <pic:pic xmlns:pic="http://schemas.openxmlformats.org/drawingml/2006/picture">
                        <pic:nvPicPr>
                          <pic:cNvPr id="200" name="Picture 200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1445" cy="300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1" name="Text Box 201"/>
                        <wps:cNvSpPr txBox="1"/>
                        <wps:spPr>
                          <a:xfrm>
                            <a:off x="0" y="3061970"/>
                            <a:ext cx="267144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3433B4E" w14:textId="0E572C45" w:rsidR="0054262F" w:rsidRPr="00FE541D" w:rsidRDefault="0054262F" w:rsidP="0054262F">
                              <w:pPr>
                                <w:pStyle w:val="Caption"/>
                                <w:jc w:val="center"/>
                                <w:rPr>
                                  <w:b/>
                                  <w:bCs/>
                                  <w:noProof/>
                                  <w:sz w:val="28"/>
                                  <w:szCs w:val="28"/>
                                </w:rPr>
                              </w:pPr>
                              <w:r>
                                <w:t xml:space="preserve">Figure </w:t>
                              </w:r>
                              <w:r w:rsidR="008D7870">
                                <w:t>8</w:t>
                              </w:r>
                              <w:r>
                                <w:t xml:space="preserve"> - </w:t>
                              </w:r>
                              <w:r w:rsidRPr="0048369F">
                                <w:t>Edges - Pencil shad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1F49A4" id="Group 202" o:spid="_x0000_s1047" style="position:absolute;margin-left:0;margin-top:1.45pt;width:210.35pt;height:262.1pt;z-index:251681792;mso-position-horizontal:center;mso-position-horizontal-relative:margin" coordsize="26714,33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">
                <v:shape id="Picture 200" o:spid="_x0000_s1048" type="#_x0000_t75" style="position:absolute;width:26714;height:30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">
                  <v:imagedata r:id="rId23" o:title=""/>
                </v:shape>
                <v:shape id="Text Box 201" o:spid="_x0000_s1049" type="#_x0000_t202" style="position:absolute;top:30619;width:2671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" stroked="f">
                  <v:textbox style="mso-fit-shape-to-text:t" inset="0,0,0,0">
                    <w:txbxContent>
                      <w:p w14:paraId="03433B4E" w14:textId="0E572C45" w:rsidR="0054262F" w:rsidRPr="00FE541D" w:rsidRDefault="0054262F" w:rsidP="0054262F">
                        <w:pPr>
                          <w:pStyle w:val="Caption"/>
                          <w:jc w:val="center"/>
                          <w:rPr>
                            <w:b/>
                            <w:bCs/>
                            <w:noProof/>
                            <w:sz w:val="28"/>
                            <w:szCs w:val="28"/>
                          </w:rPr>
                        </w:pPr>
                        <w:r>
                          <w:t xml:space="preserve">Figure </w:t>
                        </w:r>
                        <w:r w:rsidR="008D7870">
                          <w:t>8</w:t>
                        </w:r>
                        <w:r>
                          <w:t xml:space="preserve"> - </w:t>
                        </w:r>
                        <w:r w:rsidRPr="0048369F">
                          <w:t>Edges - Pencil shading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31D5464B" w14:textId="56A5228B" w:rsidR="00DC551B" w:rsidRDefault="00DC551B" w:rsidP="00B53E05">
      <w:pPr>
        <w:spacing w:before="240" w:after="120"/>
        <w:rPr>
          <w:b/>
          <w:bCs/>
          <w:sz w:val="28"/>
          <w:szCs w:val="28"/>
        </w:rPr>
      </w:pPr>
    </w:p>
    <w:p w14:paraId="7B066790" w14:textId="43627668" w:rsidR="0054262F" w:rsidRDefault="0054262F" w:rsidP="0054262F">
      <w:pPr>
        <w:keepNext/>
        <w:spacing w:before="240" w:after="120"/>
      </w:pPr>
    </w:p>
    <w:p w14:paraId="7B39581F" w14:textId="779BBCCA" w:rsidR="00C058A2" w:rsidRDefault="00C058A2" w:rsidP="0054262F">
      <w:pPr>
        <w:pStyle w:val="Caption"/>
        <w:rPr>
          <w:b/>
          <w:bCs/>
          <w:sz w:val="28"/>
          <w:szCs w:val="28"/>
        </w:rPr>
      </w:pPr>
    </w:p>
    <w:p w14:paraId="2F46B0FF" w14:textId="0FB0C140" w:rsidR="008A6BE9" w:rsidRDefault="008A6BE9" w:rsidP="00B53E05">
      <w:pPr>
        <w:spacing w:before="240" w:after="120"/>
        <w:rPr>
          <w:b/>
          <w:bCs/>
          <w:sz w:val="28"/>
          <w:szCs w:val="28"/>
        </w:rPr>
      </w:pPr>
    </w:p>
    <w:p w14:paraId="491C54FC" w14:textId="1689F9C1" w:rsidR="00330445" w:rsidRDefault="00330445" w:rsidP="00B53E05">
      <w:pPr>
        <w:spacing w:before="240" w:after="120"/>
        <w:rPr>
          <w:b/>
          <w:bCs/>
          <w:sz w:val="28"/>
          <w:szCs w:val="28"/>
        </w:rPr>
      </w:pPr>
    </w:p>
    <w:p w14:paraId="640FF77A" w14:textId="7EF8CB36" w:rsidR="00356702" w:rsidRDefault="00356702" w:rsidP="00B53E05">
      <w:pPr>
        <w:spacing w:before="240" w:after="120"/>
        <w:rPr>
          <w:b/>
          <w:bCs/>
          <w:sz w:val="28"/>
          <w:szCs w:val="28"/>
        </w:rPr>
      </w:pPr>
    </w:p>
    <w:p w14:paraId="57C408D9" w14:textId="06553BFF" w:rsidR="00356702" w:rsidRDefault="00356702" w:rsidP="00B53E05">
      <w:pPr>
        <w:spacing w:before="240" w:after="120"/>
        <w:rPr>
          <w:b/>
          <w:bCs/>
          <w:sz w:val="28"/>
          <w:szCs w:val="28"/>
        </w:rPr>
      </w:pPr>
    </w:p>
    <w:p w14:paraId="0EEB4DF4" w14:textId="741A3279" w:rsidR="004E13BA" w:rsidRDefault="004E13BA" w:rsidP="00B53E05">
      <w:pPr>
        <w:spacing w:before="240" w:after="120"/>
        <w:rPr>
          <w:b/>
          <w:bCs/>
          <w:sz w:val="28"/>
          <w:szCs w:val="28"/>
        </w:rPr>
      </w:pPr>
    </w:p>
    <w:p w14:paraId="2C0F4BF0" w14:textId="61E0F2F4" w:rsidR="004E13BA" w:rsidRDefault="004E13BA" w:rsidP="00B53E05">
      <w:pPr>
        <w:spacing w:before="240" w:after="120"/>
        <w:rPr>
          <w:b/>
          <w:bCs/>
          <w:sz w:val="28"/>
          <w:szCs w:val="28"/>
        </w:rPr>
      </w:pPr>
    </w:p>
    <w:p w14:paraId="0DD56066" w14:textId="77777777" w:rsidR="004E13BA" w:rsidRDefault="004E13BA" w:rsidP="00B53E05">
      <w:pPr>
        <w:spacing w:before="240" w:after="120"/>
        <w:rPr>
          <w:b/>
          <w:bCs/>
          <w:sz w:val="28"/>
          <w:szCs w:val="28"/>
        </w:rPr>
      </w:pPr>
    </w:p>
    <w:p w14:paraId="2D492DD2" w14:textId="6F24EAEA" w:rsidR="00336F71" w:rsidRDefault="008C6B7E" w:rsidP="00221CC6">
      <w:pPr>
        <w:spacing w:before="240" w:after="120"/>
        <w:jc w:val="center"/>
        <w:rPr>
          <w:b/>
          <w:bCs/>
          <w:sz w:val="28"/>
          <w:szCs w:val="28"/>
        </w:rPr>
      </w:pPr>
      <w:r w:rsidRPr="008C6B7E">
        <w:rPr>
          <w:b/>
          <w:bCs/>
          <w:sz w:val="28"/>
          <w:szCs w:val="28"/>
        </w:rPr>
        <w:t xml:space="preserve">Basic </w:t>
      </w:r>
      <w:r w:rsidR="00BB6B7B">
        <w:rPr>
          <w:b/>
          <w:bCs/>
          <w:sz w:val="28"/>
          <w:szCs w:val="28"/>
        </w:rPr>
        <w:t>NPR</w:t>
      </w:r>
    </w:p>
    <w:p w14:paraId="36BDE829" w14:textId="37CD4516" w:rsidR="00221CC6" w:rsidRDefault="00221CC6" w:rsidP="00221CC6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 w:rsidRPr="001C60BB">
        <w:rPr>
          <w:b/>
          <w:bCs/>
          <w:sz w:val="24"/>
          <w:szCs w:val="24"/>
          <w:u w:val="single"/>
        </w:rPr>
        <w:t>Two-tone shading:</w:t>
      </w:r>
      <w:r w:rsidRPr="001C60BB">
        <w:rPr>
          <w:b/>
          <w:bCs/>
          <w:sz w:val="24"/>
          <w:szCs w:val="24"/>
        </w:rPr>
        <w:t xml:space="preserve"> </w:t>
      </w:r>
    </w:p>
    <w:p w14:paraId="11FBD131" w14:textId="5BFBABAF" w:rsidR="00221CC6" w:rsidRDefault="00D90AA0" w:rsidP="00221CC6">
      <w:pPr>
        <w:rPr>
          <w:sz w:val="24"/>
          <w:szCs w:val="24"/>
        </w:rPr>
      </w:pPr>
      <w:r>
        <w:rPr>
          <w:sz w:val="24"/>
          <w:szCs w:val="24"/>
        </w:rPr>
        <w:t>Figure 1 shows the model being in a wireframe mode.</w:t>
      </w:r>
    </w:p>
    <w:p w14:paraId="60F63CAD" w14:textId="3523BE17" w:rsidR="00D90AA0" w:rsidRPr="00221CC6" w:rsidRDefault="00D90AA0" w:rsidP="00221CC6">
      <w:pPr>
        <w:rPr>
          <w:sz w:val="24"/>
          <w:szCs w:val="24"/>
        </w:rPr>
      </w:pPr>
      <w:r>
        <w:rPr>
          <w:sz w:val="24"/>
          <w:szCs w:val="24"/>
        </w:rPr>
        <w:t>Figure 2 &amp; 3 shows</w:t>
      </w:r>
      <w:r w:rsidR="00984AB8">
        <w:rPr>
          <w:sz w:val="24"/>
          <w:szCs w:val="24"/>
        </w:rPr>
        <w:t xml:space="preserve"> Two-tone shading. i.e there are only two colours outputted. </w:t>
      </w:r>
    </w:p>
    <w:p w14:paraId="2E804456" w14:textId="629272A5" w:rsidR="00221CC6" w:rsidRDefault="00221CC6" w:rsidP="00221CC6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 w:rsidRPr="001C60BB">
        <w:rPr>
          <w:b/>
          <w:bCs/>
          <w:sz w:val="24"/>
          <w:szCs w:val="24"/>
          <w:u w:val="single"/>
        </w:rPr>
        <w:t>Pencil shading:</w:t>
      </w:r>
      <w:r w:rsidRPr="001C60BB">
        <w:rPr>
          <w:b/>
          <w:bCs/>
          <w:sz w:val="24"/>
          <w:szCs w:val="24"/>
        </w:rPr>
        <w:t xml:space="preserve"> </w:t>
      </w:r>
    </w:p>
    <w:p w14:paraId="4F37E791" w14:textId="77777777" w:rsidR="00694F2E" w:rsidRDefault="00694F2E" w:rsidP="00694F2E">
      <w:r>
        <w:t xml:space="preserve">Figure 4 shows the model shaded with 3 different textures. </w:t>
      </w:r>
    </w:p>
    <w:p w14:paraId="7655056C" w14:textId="59C15AF5" w:rsidR="00221CC6" w:rsidRDefault="00694F2E" w:rsidP="00694F2E">
      <w:r>
        <w:lastRenderedPageBreak/>
        <w:t>Figure 5 shows the model shaded with 5 different textures and blended using textured weights.</w:t>
      </w:r>
    </w:p>
    <w:p w14:paraId="69CB5413" w14:textId="10C7F6C4" w:rsidR="00694F2E" w:rsidRPr="00694F2E" w:rsidRDefault="00694F2E" w:rsidP="00694F2E">
      <w:r>
        <w:t xml:space="preserve">To load the textures, the devil library is used. </w:t>
      </w:r>
    </w:p>
    <w:p w14:paraId="58D824CA" w14:textId="1CDF1E4E" w:rsidR="00336F71" w:rsidRPr="001C60BB" w:rsidRDefault="00336F71" w:rsidP="00336F71">
      <w:pPr>
        <w:pStyle w:val="ListParagraph"/>
        <w:numPr>
          <w:ilvl w:val="0"/>
          <w:numId w:val="11"/>
        </w:numPr>
        <w:rPr>
          <w:b/>
          <w:bCs/>
          <w:sz w:val="24"/>
          <w:szCs w:val="24"/>
        </w:rPr>
      </w:pPr>
      <w:r w:rsidRPr="001C60BB">
        <w:rPr>
          <w:b/>
          <w:bCs/>
          <w:sz w:val="24"/>
          <w:szCs w:val="24"/>
          <w:u w:val="single"/>
        </w:rPr>
        <w:t>Geometry shader:</w:t>
      </w:r>
      <w:r w:rsidRPr="001C60BB">
        <w:rPr>
          <w:b/>
          <w:bCs/>
          <w:sz w:val="24"/>
          <w:szCs w:val="24"/>
        </w:rPr>
        <w:t xml:space="preserve"> </w:t>
      </w:r>
    </w:p>
    <w:p w14:paraId="72FD21D2" w14:textId="4D8BFB2D" w:rsidR="00396A47" w:rsidRDefault="00396A47" w:rsidP="00396A47">
      <w:r w:rsidRPr="00396A47">
        <w:rPr>
          <w:noProof/>
        </w:rPr>
        <w:drawing>
          <wp:anchor distT="0" distB="0" distL="114300" distR="114300" simplePos="0" relativeHeight="251682816" behindDoc="0" locked="0" layoutInCell="1" allowOverlap="1" wp14:anchorId="7C3B5257" wp14:editId="41877720">
            <wp:simplePos x="0" y="0"/>
            <wp:positionH relativeFrom="column">
              <wp:posOffset>2295525</wp:posOffset>
            </wp:positionH>
            <wp:positionV relativeFrom="paragraph">
              <wp:posOffset>9843</wp:posOffset>
            </wp:positionV>
            <wp:extent cx="4319588" cy="3541600"/>
            <wp:effectExtent l="0" t="0" r="5080" b="1905"/>
            <wp:wrapSquare wrapText="bothSides"/>
            <wp:docPr id="203" name="Picture 20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 descr="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588" cy="354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odified Algorithm to be able to use</w:t>
      </w:r>
      <w:r w:rsidRPr="00396A47">
        <w:t> triangle adjacency</w:t>
      </w:r>
      <w:r>
        <w:t xml:space="preserve"> in the Geometry shader.</w:t>
      </w:r>
    </w:p>
    <w:p w14:paraId="60F88382" w14:textId="592FB65A" w:rsidR="001541BB" w:rsidRDefault="00396A47" w:rsidP="00396A47">
      <w:pPr>
        <w:rPr>
          <w:b/>
          <w:bCs/>
        </w:rPr>
      </w:pPr>
      <w:r w:rsidRPr="00396A47">
        <w:t>Us</w:t>
      </w:r>
      <w:r w:rsidR="00F268BF">
        <w:t>ing</w:t>
      </w:r>
      <w:r w:rsidRPr="00396A47">
        <w:t xml:space="preserve"> </w:t>
      </w:r>
      <w:r w:rsidRPr="00396A47">
        <w:rPr>
          <w:b/>
          <w:bCs/>
        </w:rPr>
        <w:t>triangles</w:t>
      </w:r>
      <w:r w:rsidRPr="00396A47">
        <w:t>_adjacency</w:t>
      </w:r>
      <w:r>
        <w:t xml:space="preserve"> primitive </w:t>
      </w:r>
      <w:r w:rsidR="00F268BF">
        <w:t xml:space="preserve">type </w:t>
      </w:r>
      <w:r>
        <w:t xml:space="preserve">instead of </w:t>
      </w:r>
      <w:r w:rsidRPr="00396A47">
        <w:rPr>
          <w:b/>
          <w:bCs/>
        </w:rPr>
        <w:t>triangles</w:t>
      </w:r>
      <w:r w:rsidR="00E17D21">
        <w:rPr>
          <w:b/>
          <w:bCs/>
        </w:rPr>
        <w:t>.</w:t>
      </w:r>
      <w:r w:rsidR="001541BB">
        <w:rPr>
          <w:b/>
          <w:bCs/>
          <w:noProof/>
        </w:rPr>
        <w:drawing>
          <wp:inline distT="0" distB="0" distL="0" distR="0" wp14:anchorId="09241E62" wp14:editId="0CD001E7">
            <wp:extent cx="1581150" cy="1249964"/>
            <wp:effectExtent l="0" t="0" r="0" b="762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24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F3147" w14:textId="5D6EE8B6" w:rsidR="001C60BB" w:rsidRDefault="00100A17" w:rsidP="001C60BB">
      <w:r w:rsidRPr="00396A47">
        <w:rPr>
          <w:b/>
          <w:bCs/>
        </w:rPr>
        <w:t>triangles</w:t>
      </w:r>
      <w:r w:rsidRPr="00396A47">
        <w:t>_adjacency</w:t>
      </w:r>
      <w:r>
        <w:t xml:space="preserve"> primitive</w:t>
      </w:r>
      <w:r w:rsidR="00F268BF">
        <w:t xml:space="preserve"> now has 6 elements.</w:t>
      </w:r>
      <w:r>
        <w:t xml:space="preserve"> </w:t>
      </w:r>
    </w:p>
    <w:p w14:paraId="02E26E8E" w14:textId="77777777" w:rsidR="001541BB" w:rsidRPr="001541BB" w:rsidRDefault="001541BB" w:rsidP="001C60BB"/>
    <w:p w14:paraId="215C741B" w14:textId="0938E86C" w:rsidR="00F35339" w:rsidRDefault="001C60BB" w:rsidP="00F35339">
      <w:pPr>
        <w:pStyle w:val="ListParagraph"/>
        <w:numPr>
          <w:ilvl w:val="0"/>
          <w:numId w:val="11"/>
        </w:num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S</w:t>
      </w:r>
      <w:r w:rsidR="00F35339" w:rsidRPr="00F35339">
        <w:rPr>
          <w:b/>
          <w:bCs/>
          <w:sz w:val="24"/>
          <w:szCs w:val="24"/>
          <w:u w:val="single"/>
        </w:rPr>
        <w:t>ilhouette and crease edges</w:t>
      </w:r>
    </w:p>
    <w:p w14:paraId="67392CCE" w14:textId="4C97A099" w:rsidR="0095757A" w:rsidRPr="0095757A" w:rsidRDefault="0095757A" w:rsidP="0095757A">
      <w:r>
        <w:t xml:space="preserve">Comparing </w:t>
      </w:r>
      <w:r w:rsidR="005B644D">
        <w:t xml:space="preserve">the centre face normal with the others. This is illustrated in the diagram below and the code </w:t>
      </w:r>
      <w:r w:rsidR="009077E5">
        <w:t>snippet</w:t>
      </w:r>
      <w:r w:rsidR="005B644D">
        <w:t>.</w:t>
      </w:r>
    </w:p>
    <w:p w14:paraId="5FFBD5B9" w14:textId="7120758D" w:rsidR="0095757A" w:rsidRPr="0095757A" w:rsidRDefault="0095757A" w:rsidP="0095757A">
      <w:pPr>
        <w:rPr>
          <w:b/>
          <w:bCs/>
          <w:sz w:val="24"/>
          <w:szCs w:val="24"/>
          <w:u w:val="single"/>
        </w:rPr>
      </w:pPr>
      <w:r w:rsidRPr="0095757A">
        <w:rPr>
          <w:b/>
          <w:bCs/>
          <w:sz w:val="24"/>
          <w:szCs w:val="24"/>
          <w:u w:val="single"/>
        </w:rPr>
        <w:drawing>
          <wp:inline distT="0" distB="0" distL="0" distR="0" wp14:anchorId="054AA7D3" wp14:editId="1645A789">
            <wp:extent cx="6645910" cy="2783205"/>
            <wp:effectExtent l="0" t="0" r="2540" b="0"/>
            <wp:docPr id="3" name="Picture 3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polyg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0FBC" w14:textId="2630CB8B" w:rsidR="00F35339" w:rsidRDefault="005B1619" w:rsidP="00221CC6">
      <w:r w:rsidRPr="005B1619">
        <w:drawing>
          <wp:inline distT="0" distB="0" distL="0" distR="0" wp14:anchorId="38FD4D31" wp14:editId="686F429C">
            <wp:extent cx="6645910" cy="165925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812BF" w14:textId="6DB008E8" w:rsidR="001541BB" w:rsidRPr="00221CC6" w:rsidRDefault="009077E5" w:rsidP="00221CC6">
      <w:r>
        <w:lastRenderedPageBreak/>
        <w:t>If there is a gap, fill it with the color black. V</w:t>
      </w:r>
      <w:r w:rsidR="0082359C">
        <w:t>arying levels</w:t>
      </w:r>
      <w:r>
        <w:t xml:space="preserve"> using keys described below.</w:t>
      </w:r>
    </w:p>
    <w:p w14:paraId="5D2554AF" w14:textId="77777777" w:rsidR="00A67A9B" w:rsidRPr="008B6942" w:rsidRDefault="00A67A9B" w:rsidP="00A67A9B">
      <w:pPr>
        <w:pStyle w:val="ListParagraph"/>
        <w:ind w:left="360"/>
        <w:rPr>
          <w:sz w:val="24"/>
          <w:szCs w:val="24"/>
          <w:u w:val="single"/>
        </w:rPr>
      </w:pPr>
    </w:p>
    <w:p w14:paraId="1F8E0526" w14:textId="3D6E2532" w:rsidR="00F950DC" w:rsidRPr="008C6B7E" w:rsidRDefault="00F950DC" w:rsidP="00221CC6">
      <w:pPr>
        <w:spacing w:after="12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 features</w:t>
      </w:r>
    </w:p>
    <w:p w14:paraId="72B89103" w14:textId="1DE54B5B" w:rsidR="00CE2765" w:rsidRDefault="00CE2765" w:rsidP="00CE2765">
      <w:pPr>
        <w:pStyle w:val="ListParagraph"/>
        <w:numPr>
          <w:ilvl w:val="0"/>
          <w:numId w:val="16"/>
        </w:numPr>
        <w:rPr>
          <w:b/>
          <w:bCs/>
          <w:sz w:val="24"/>
          <w:szCs w:val="24"/>
          <w:u w:val="single"/>
        </w:rPr>
      </w:pPr>
      <w:r w:rsidRPr="00CE2765">
        <w:rPr>
          <w:b/>
          <w:bCs/>
          <w:sz w:val="24"/>
          <w:szCs w:val="24"/>
          <w:u w:val="single"/>
        </w:rPr>
        <w:t>Texture Weighting &amp; Blending</w:t>
      </w:r>
    </w:p>
    <w:p w14:paraId="00889FF4" w14:textId="39DEEFE7" w:rsidR="0095757A" w:rsidRPr="0095757A" w:rsidRDefault="0095757A" w:rsidP="0095757A">
      <w:r>
        <w:t>Blending the two textures using an arbitrary weight “t” that corresponds to the diffTerm.</w:t>
      </w:r>
    </w:p>
    <w:p w14:paraId="60B0775E" w14:textId="355F9DF1" w:rsidR="00CE2765" w:rsidRPr="00CE2765" w:rsidRDefault="0095757A" w:rsidP="00CE2765">
      <w:r w:rsidRPr="0095757A">
        <w:drawing>
          <wp:inline distT="0" distB="0" distL="0" distR="0" wp14:anchorId="303AF574" wp14:editId="60E720E1">
            <wp:extent cx="6220693" cy="1810003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FC6AB" w14:textId="060B1886" w:rsidR="008A6BE9" w:rsidRDefault="007C097F" w:rsidP="00CE2765">
      <w:pPr>
        <w:spacing w:after="120"/>
        <w:jc w:val="center"/>
        <w:rPr>
          <w:sz w:val="24"/>
          <w:szCs w:val="24"/>
        </w:rPr>
      </w:pPr>
      <w:r w:rsidRPr="007C097F">
        <w:rPr>
          <w:b/>
          <w:bCs/>
          <w:sz w:val="28"/>
          <w:szCs w:val="28"/>
        </w:rPr>
        <w:t>Control Fun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0"/>
        <w:gridCol w:w="5216"/>
      </w:tblGrid>
      <w:tr w:rsidR="008A6BE9" w14:paraId="124B17BD" w14:textId="77777777" w:rsidTr="00597F96">
        <w:tc>
          <w:tcPr>
            <w:tcW w:w="5240" w:type="dxa"/>
          </w:tcPr>
          <w:p w14:paraId="3F38A216" w14:textId="77777777" w:rsidR="00B65AA8" w:rsidRDefault="008A6BE9" w:rsidP="003C32B4">
            <w:pPr>
              <w:jc w:val="center"/>
            </w:pPr>
            <w:r w:rsidRPr="003C32B4">
              <w:t>↑</w:t>
            </w:r>
          </w:p>
          <w:p w14:paraId="470BCB0D" w14:textId="360E9957" w:rsidR="008A6BE9" w:rsidRPr="003C32B4" w:rsidRDefault="00066372" w:rsidP="003C32B4">
            <w:pPr>
              <w:jc w:val="center"/>
            </w:pPr>
            <w:r>
              <w:t>Rotate Under</w:t>
            </w:r>
          </w:p>
        </w:tc>
        <w:tc>
          <w:tcPr>
            <w:tcW w:w="5216" w:type="dxa"/>
          </w:tcPr>
          <w:p w14:paraId="3CD052B4" w14:textId="77777777" w:rsidR="00B65AA8" w:rsidRDefault="003C32B4" w:rsidP="003C32B4">
            <w:pPr>
              <w:jc w:val="center"/>
            </w:pPr>
            <w:r w:rsidRPr="003C32B4">
              <w:t>'q'</w:t>
            </w:r>
          </w:p>
          <w:p w14:paraId="2A7980B3" w14:textId="6A6F942E" w:rsidR="008A6BE9" w:rsidRPr="003C32B4" w:rsidRDefault="003C32B4" w:rsidP="00066372">
            <w:pPr>
              <w:jc w:val="center"/>
            </w:pPr>
            <w:r w:rsidRPr="00066372">
              <w:rPr>
                <w:u w:val="single"/>
              </w:rPr>
              <w:t>Increases</w:t>
            </w:r>
            <w:r w:rsidRPr="00066372">
              <w:t xml:space="preserve"> </w:t>
            </w:r>
            <w:r w:rsidR="00066372">
              <w:t>t</w:t>
            </w:r>
            <w:r w:rsidR="00066372" w:rsidRPr="00066372">
              <w:t>hicknesses of silhouette &amp; crease edges</w:t>
            </w:r>
          </w:p>
        </w:tc>
      </w:tr>
      <w:tr w:rsidR="003C32B4" w14:paraId="2D9C32C2" w14:textId="77777777" w:rsidTr="00597F96">
        <w:tc>
          <w:tcPr>
            <w:tcW w:w="5240" w:type="dxa"/>
          </w:tcPr>
          <w:p w14:paraId="38C190C3" w14:textId="77777777" w:rsidR="00B65AA8" w:rsidRDefault="003C32B4" w:rsidP="003C32B4">
            <w:pPr>
              <w:jc w:val="center"/>
            </w:pPr>
            <w:r w:rsidRPr="003C32B4">
              <w:t>↓</w:t>
            </w:r>
          </w:p>
          <w:p w14:paraId="65DA76CA" w14:textId="46D7C0AB" w:rsidR="003C32B4" w:rsidRPr="003C32B4" w:rsidRDefault="00066372" w:rsidP="003C32B4">
            <w:pPr>
              <w:jc w:val="center"/>
            </w:pPr>
            <w:r>
              <w:t>Rotate Over</w:t>
            </w:r>
          </w:p>
        </w:tc>
        <w:tc>
          <w:tcPr>
            <w:tcW w:w="5216" w:type="dxa"/>
          </w:tcPr>
          <w:p w14:paraId="3A177925" w14:textId="77777777" w:rsidR="00B65AA8" w:rsidRPr="00066372" w:rsidRDefault="003C32B4" w:rsidP="00066372">
            <w:pPr>
              <w:jc w:val="center"/>
            </w:pPr>
            <w:r w:rsidRPr="00066372">
              <w:t>'a'</w:t>
            </w:r>
          </w:p>
          <w:p w14:paraId="090C0804" w14:textId="4046CB87" w:rsidR="003C32B4" w:rsidRPr="003C32B4" w:rsidRDefault="003C32B4" w:rsidP="003C32B4">
            <w:pPr>
              <w:jc w:val="center"/>
            </w:pPr>
            <w:r w:rsidRPr="00066372">
              <w:rPr>
                <w:u w:val="single"/>
              </w:rPr>
              <w:t>Decreases</w:t>
            </w:r>
            <w:r w:rsidRPr="00066372">
              <w:t> </w:t>
            </w:r>
            <w:r w:rsidR="00066372">
              <w:t>t</w:t>
            </w:r>
            <w:r w:rsidR="00066372" w:rsidRPr="00066372">
              <w:t>hicknesses of silhouette &amp; crease edges</w:t>
            </w:r>
          </w:p>
        </w:tc>
      </w:tr>
      <w:tr w:rsidR="003C32B4" w14:paraId="2C191E5F" w14:textId="77777777" w:rsidTr="00597F96">
        <w:tc>
          <w:tcPr>
            <w:tcW w:w="5240" w:type="dxa"/>
          </w:tcPr>
          <w:p w14:paraId="0F24346F" w14:textId="77777777" w:rsidR="00B65AA8" w:rsidRDefault="003C32B4" w:rsidP="003C32B4">
            <w:pPr>
              <w:jc w:val="center"/>
            </w:pPr>
            <w:r w:rsidRPr="003C32B4">
              <w:t>←</w:t>
            </w:r>
          </w:p>
          <w:p w14:paraId="5C5403E2" w14:textId="27A382A5" w:rsidR="003C32B4" w:rsidRPr="003C32B4" w:rsidRDefault="00066372" w:rsidP="003C32B4">
            <w:pPr>
              <w:jc w:val="center"/>
            </w:pPr>
            <w:r>
              <w:t>Rotate</w:t>
            </w:r>
            <w:r w:rsidR="003C32B4" w:rsidRPr="003C32B4">
              <w:t xml:space="preserve"> </w:t>
            </w:r>
            <w:r>
              <w:t>Right</w:t>
            </w:r>
          </w:p>
        </w:tc>
        <w:tc>
          <w:tcPr>
            <w:tcW w:w="5216" w:type="dxa"/>
          </w:tcPr>
          <w:p w14:paraId="739EAD29" w14:textId="479042B0" w:rsidR="00B65AA8" w:rsidRDefault="003C32B4" w:rsidP="003C32B4">
            <w:pPr>
              <w:jc w:val="center"/>
            </w:pPr>
            <w:r w:rsidRPr="003C32B4">
              <w:t>'</w:t>
            </w:r>
            <w:r w:rsidR="00CE2765">
              <w:t>t</w:t>
            </w:r>
            <w:r w:rsidRPr="003C32B4">
              <w:t>'</w:t>
            </w:r>
          </w:p>
          <w:p w14:paraId="1E25D2EA" w14:textId="21A85B0E" w:rsidR="003C32B4" w:rsidRPr="003C32B4" w:rsidRDefault="00CE2765" w:rsidP="003C32B4">
            <w:pPr>
              <w:jc w:val="center"/>
            </w:pPr>
            <w:r>
              <w:t>Toggle texture weighting</w:t>
            </w:r>
            <w:r w:rsidR="00510326">
              <w:t xml:space="preserve"> &amp; blending</w:t>
            </w:r>
          </w:p>
        </w:tc>
      </w:tr>
      <w:tr w:rsidR="003C32B4" w14:paraId="4161CF02" w14:textId="77777777" w:rsidTr="00597F96">
        <w:tc>
          <w:tcPr>
            <w:tcW w:w="5240" w:type="dxa"/>
          </w:tcPr>
          <w:p w14:paraId="1C74D252" w14:textId="77777777" w:rsidR="00B65AA8" w:rsidRDefault="003C32B4" w:rsidP="003C32B4">
            <w:pPr>
              <w:jc w:val="center"/>
            </w:pPr>
            <w:r w:rsidRPr="003C32B4">
              <w:t>→</w:t>
            </w:r>
          </w:p>
          <w:p w14:paraId="5AAEE14D" w14:textId="3227458A" w:rsidR="003C32B4" w:rsidRPr="003C32B4" w:rsidRDefault="00066372" w:rsidP="003C32B4">
            <w:pPr>
              <w:jc w:val="center"/>
            </w:pPr>
            <w:r>
              <w:t>Rotate</w:t>
            </w:r>
            <w:r w:rsidR="003C32B4" w:rsidRPr="003C32B4">
              <w:t xml:space="preserve"> </w:t>
            </w:r>
            <w:r w:rsidR="00510326">
              <w:t>L</w:t>
            </w:r>
            <w:r>
              <w:t>eft</w:t>
            </w:r>
          </w:p>
        </w:tc>
        <w:tc>
          <w:tcPr>
            <w:tcW w:w="5216" w:type="dxa"/>
          </w:tcPr>
          <w:p w14:paraId="7471C5F7" w14:textId="4486F72B" w:rsidR="00B65AA8" w:rsidRDefault="003C32B4" w:rsidP="003C32B4">
            <w:pPr>
              <w:jc w:val="center"/>
            </w:pPr>
            <w:r w:rsidRPr="003C32B4">
              <w:t>'</w:t>
            </w:r>
            <w:r w:rsidR="00510326">
              <w:t>f</w:t>
            </w:r>
            <w:r w:rsidRPr="003C32B4">
              <w:t>'</w:t>
            </w:r>
          </w:p>
          <w:p w14:paraId="0206290F" w14:textId="6AA04F2C" w:rsidR="003C32B4" w:rsidRPr="003C32B4" w:rsidRDefault="00510326" w:rsidP="003C32B4">
            <w:pPr>
              <w:jc w:val="center"/>
            </w:pPr>
            <w:r>
              <w:t>Wireframe mode</w:t>
            </w:r>
          </w:p>
        </w:tc>
      </w:tr>
      <w:tr w:rsidR="003C32B4" w14:paraId="1D17CB66" w14:textId="77777777" w:rsidTr="00597F96">
        <w:tc>
          <w:tcPr>
            <w:tcW w:w="5240" w:type="dxa"/>
          </w:tcPr>
          <w:p w14:paraId="3637B4FC" w14:textId="77777777" w:rsidR="00B65AA8" w:rsidRDefault="003C32B4" w:rsidP="003C32B4">
            <w:pPr>
              <w:jc w:val="center"/>
            </w:pPr>
            <w:r w:rsidRPr="003C32B4">
              <w:t>Spacebar</w:t>
            </w:r>
          </w:p>
          <w:p w14:paraId="604F6029" w14:textId="66A6575D" w:rsidR="003C32B4" w:rsidRPr="003C32B4" w:rsidRDefault="003C32B4" w:rsidP="003C32B4">
            <w:pPr>
              <w:jc w:val="center"/>
            </w:pPr>
            <w:r w:rsidRPr="003C32B4">
              <w:t>Toggles between </w:t>
            </w:r>
            <w:r w:rsidR="001C60BB">
              <w:t>Two-tone &amp; Pencil shading</w:t>
            </w:r>
          </w:p>
        </w:tc>
        <w:tc>
          <w:tcPr>
            <w:tcW w:w="5216" w:type="dxa"/>
          </w:tcPr>
          <w:p w14:paraId="228DA491" w14:textId="3CE89B35" w:rsidR="00B65AA8" w:rsidRDefault="003C32B4" w:rsidP="003C32B4">
            <w:pPr>
              <w:jc w:val="center"/>
            </w:pPr>
            <w:r w:rsidRPr="003C32B4">
              <w:t>'</w:t>
            </w:r>
            <w:r w:rsidR="00510326">
              <w:t>ESC</w:t>
            </w:r>
            <w:r w:rsidRPr="003C32B4">
              <w:t>'</w:t>
            </w:r>
          </w:p>
          <w:p w14:paraId="6028ECF8" w14:textId="663040E3" w:rsidR="003C32B4" w:rsidRPr="003C32B4" w:rsidRDefault="00510326" w:rsidP="003C32B4">
            <w:pPr>
              <w:jc w:val="center"/>
            </w:pPr>
            <w:r>
              <w:t>Exit application</w:t>
            </w:r>
          </w:p>
        </w:tc>
      </w:tr>
      <w:tr w:rsidR="00D872A5" w14:paraId="542FA24A" w14:textId="77777777" w:rsidTr="00597F96">
        <w:trPr>
          <w:gridAfter w:val="1"/>
          <w:wAfter w:w="5216" w:type="dxa"/>
        </w:trPr>
        <w:tc>
          <w:tcPr>
            <w:tcW w:w="5240" w:type="dxa"/>
          </w:tcPr>
          <w:p w14:paraId="064533B8" w14:textId="77777777" w:rsidR="00D872A5" w:rsidRDefault="00D872A5" w:rsidP="003C32B4">
            <w:pPr>
              <w:jc w:val="center"/>
            </w:pPr>
            <w:r>
              <w:t>Page up</w:t>
            </w:r>
          </w:p>
          <w:p w14:paraId="34E2D1B6" w14:textId="6B83A690" w:rsidR="00D872A5" w:rsidRPr="003C32B4" w:rsidRDefault="00D872A5" w:rsidP="003C32B4">
            <w:pPr>
              <w:jc w:val="center"/>
            </w:pPr>
            <w:r>
              <w:t>Zoom in</w:t>
            </w:r>
          </w:p>
        </w:tc>
      </w:tr>
      <w:tr w:rsidR="00D872A5" w14:paraId="77EF381B" w14:textId="77777777" w:rsidTr="00597F96">
        <w:trPr>
          <w:gridAfter w:val="1"/>
          <w:wAfter w:w="5216" w:type="dxa"/>
        </w:trPr>
        <w:tc>
          <w:tcPr>
            <w:tcW w:w="5240" w:type="dxa"/>
          </w:tcPr>
          <w:p w14:paraId="48E92856" w14:textId="77777777" w:rsidR="00D872A5" w:rsidRDefault="00D872A5" w:rsidP="003C32B4">
            <w:pPr>
              <w:jc w:val="center"/>
            </w:pPr>
            <w:r>
              <w:t>Page Down</w:t>
            </w:r>
          </w:p>
          <w:p w14:paraId="4271E15A" w14:textId="269EB8E1" w:rsidR="00D872A5" w:rsidRPr="003C32B4" w:rsidRDefault="00D872A5" w:rsidP="003C32B4">
            <w:pPr>
              <w:jc w:val="center"/>
            </w:pPr>
            <w:r>
              <w:t>Zoom out</w:t>
            </w:r>
          </w:p>
        </w:tc>
      </w:tr>
    </w:tbl>
    <w:p w14:paraId="052F01D7" w14:textId="77777777" w:rsidR="00352936" w:rsidRPr="001137BA" w:rsidRDefault="00352936" w:rsidP="00352936">
      <w:pPr>
        <w:pStyle w:val="ListParagraph"/>
        <w:spacing w:after="0"/>
        <w:ind w:left="420"/>
        <w:rPr>
          <w:sz w:val="24"/>
          <w:szCs w:val="24"/>
        </w:rPr>
      </w:pPr>
    </w:p>
    <w:p w14:paraId="774934BF" w14:textId="77777777" w:rsidR="003D12B5" w:rsidRDefault="003D12B5" w:rsidP="00352936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piling &amp; </w:t>
      </w:r>
      <w:r w:rsidR="00FA25AE" w:rsidRPr="003D12B5">
        <w:rPr>
          <w:b/>
          <w:sz w:val="28"/>
          <w:szCs w:val="28"/>
        </w:rPr>
        <w:t>Run</w:t>
      </w:r>
      <w:r>
        <w:rPr>
          <w:b/>
          <w:sz w:val="28"/>
          <w:szCs w:val="28"/>
        </w:rPr>
        <w:t>ning</w:t>
      </w:r>
      <w:r w:rsidR="00FA25AE" w:rsidRPr="003D12B5">
        <w:rPr>
          <w:b/>
          <w:sz w:val="28"/>
          <w:szCs w:val="28"/>
        </w:rPr>
        <w:t xml:space="preserve"> Application</w:t>
      </w:r>
    </w:p>
    <w:p w14:paraId="78861DE3" w14:textId="77A52041" w:rsidR="00352936" w:rsidRPr="004A6B9A" w:rsidRDefault="003D12B5" w:rsidP="00191C9E">
      <w:pPr>
        <w:spacing w:after="120"/>
        <w:rPr>
          <w:bCs/>
          <w:sz w:val="24"/>
          <w:szCs w:val="24"/>
        </w:rPr>
      </w:pPr>
      <w:r w:rsidRPr="003D12B5">
        <w:rPr>
          <w:bCs/>
          <w:sz w:val="24"/>
          <w:szCs w:val="24"/>
        </w:rPr>
        <w:t xml:space="preserve">On a </w:t>
      </w:r>
      <w:r w:rsidR="00510326">
        <w:rPr>
          <w:bCs/>
          <w:sz w:val="24"/>
          <w:szCs w:val="24"/>
        </w:rPr>
        <w:t>Linux</w:t>
      </w:r>
      <w:r w:rsidRPr="003D12B5">
        <w:rPr>
          <w:bCs/>
          <w:sz w:val="24"/>
          <w:szCs w:val="24"/>
        </w:rPr>
        <w:t xml:space="preserve"> Machine</w:t>
      </w:r>
      <w:r w:rsidR="00330445">
        <w:rPr>
          <w:bCs/>
          <w:sz w:val="24"/>
          <w:szCs w:val="24"/>
        </w:rPr>
        <w:t xml:space="preserve">, on </w:t>
      </w:r>
      <w:r>
        <w:rPr>
          <w:bCs/>
          <w:sz w:val="24"/>
          <w:szCs w:val="24"/>
        </w:rPr>
        <w:t>the Makefile level, type</w:t>
      </w:r>
      <w:r w:rsidR="00846A9D">
        <w:rPr>
          <w:bCs/>
          <w:sz w:val="24"/>
          <w:szCs w:val="24"/>
        </w:rPr>
        <w:t xml:space="preserve">:    </w:t>
      </w:r>
      <w:r w:rsidR="004642F3">
        <w:rPr>
          <w:bCs/>
          <w:sz w:val="24"/>
          <w:szCs w:val="24"/>
        </w:rPr>
        <w:t>‘</w:t>
      </w:r>
      <w:r w:rsidR="00F41D41">
        <w:rPr>
          <w:bCs/>
          <w:sz w:val="24"/>
          <w:szCs w:val="24"/>
        </w:rPr>
        <w:t xml:space="preserve">make &amp;&amp; </w:t>
      </w:r>
      <w:r w:rsidR="00921CD0">
        <w:rPr>
          <w:bCs/>
          <w:sz w:val="24"/>
          <w:szCs w:val="24"/>
        </w:rPr>
        <w:t xml:space="preserve">make </w:t>
      </w:r>
      <w:r w:rsidR="00846A9D">
        <w:rPr>
          <w:bCs/>
          <w:sz w:val="24"/>
          <w:szCs w:val="24"/>
        </w:rPr>
        <w:t>program</w:t>
      </w:r>
      <w:r w:rsidR="004642F3">
        <w:rPr>
          <w:bCs/>
          <w:sz w:val="24"/>
          <w:szCs w:val="24"/>
        </w:rPr>
        <w:t>’</w:t>
      </w:r>
    </w:p>
    <w:p w14:paraId="50C1DCB3" w14:textId="0F7F4417" w:rsidR="003D12B5" w:rsidRPr="00195604" w:rsidRDefault="003D12B5" w:rsidP="00352936">
      <w:pPr>
        <w:pStyle w:val="ListParagraph"/>
        <w:spacing w:after="120"/>
        <w:ind w:left="0"/>
        <w:rPr>
          <w:bCs/>
          <w:sz w:val="28"/>
          <w:szCs w:val="28"/>
        </w:rPr>
      </w:pPr>
      <w:r w:rsidRPr="00195604">
        <w:rPr>
          <w:b/>
          <w:sz w:val="28"/>
          <w:szCs w:val="28"/>
        </w:rPr>
        <w:t>References to Sources</w:t>
      </w:r>
    </w:p>
    <w:p w14:paraId="05E0C92B" w14:textId="4E96AB38" w:rsidR="002B09D4" w:rsidRDefault="00E23631" w:rsidP="002B09D4">
      <w:pPr>
        <w:pStyle w:val="ListParagraph"/>
        <w:numPr>
          <w:ilvl w:val="0"/>
          <w:numId w:val="12"/>
        </w:numPr>
      </w:pPr>
      <w:r>
        <w:t>All Models and Textures used were from the lab and lectures.</w:t>
      </w:r>
    </w:p>
    <w:p w14:paraId="0A963958" w14:textId="260703EA" w:rsidR="00E805D7" w:rsidRPr="00191C9E" w:rsidRDefault="002B09D4" w:rsidP="00E23631">
      <w:pPr>
        <w:pStyle w:val="ListParagraph"/>
        <w:ind w:left="780"/>
        <w:rPr>
          <w:bCs/>
          <w:sz w:val="24"/>
          <w:szCs w:val="24"/>
        </w:rPr>
      </w:pPr>
      <w:r>
        <w:t xml:space="preserve"> </w:t>
      </w:r>
    </w:p>
    <w:sectPr w:rsidR="00E805D7" w:rsidRPr="00191C9E" w:rsidSect="00FD3B32">
      <w:headerReference w:type="default" r:id="rId29"/>
      <w:pgSz w:w="11906" w:h="16838"/>
      <w:pgMar w:top="720" w:right="720" w:bottom="720" w:left="72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24497" w14:textId="77777777" w:rsidR="00BC49CB" w:rsidRDefault="00BC49CB" w:rsidP="00DB6608">
      <w:pPr>
        <w:spacing w:after="0" w:line="240" w:lineRule="auto"/>
      </w:pPr>
      <w:r>
        <w:separator/>
      </w:r>
    </w:p>
  </w:endnote>
  <w:endnote w:type="continuationSeparator" w:id="0">
    <w:p w14:paraId="47B88543" w14:textId="77777777" w:rsidR="00BC49CB" w:rsidRDefault="00BC49CB" w:rsidP="00DB6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B4333" w14:textId="77777777" w:rsidR="00BC49CB" w:rsidRDefault="00BC49CB" w:rsidP="00DB6608">
      <w:pPr>
        <w:spacing w:after="0" w:line="240" w:lineRule="auto"/>
      </w:pPr>
      <w:r>
        <w:separator/>
      </w:r>
    </w:p>
  </w:footnote>
  <w:footnote w:type="continuationSeparator" w:id="0">
    <w:p w14:paraId="46E25433" w14:textId="77777777" w:rsidR="00BC49CB" w:rsidRDefault="00BC49CB" w:rsidP="00DB6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959" w14:textId="07B22442" w:rsidR="00543258" w:rsidRPr="00DB6608" w:rsidRDefault="00543258">
    <w:pPr>
      <w:pStyle w:val="Header"/>
      <w:rPr>
        <w:sz w:val="28"/>
        <w:szCs w:val="28"/>
      </w:rPr>
    </w:pPr>
    <w:r w:rsidRPr="00DB6608">
      <w:rPr>
        <w:sz w:val="28"/>
        <w:szCs w:val="28"/>
      </w:rPr>
      <w:t>Student ID: 27033004</w:t>
    </w:r>
  </w:p>
  <w:p w14:paraId="787BA563" w14:textId="75E7C34D" w:rsidR="00543258" w:rsidRPr="00DB6608" w:rsidRDefault="00543258" w:rsidP="00953DD0">
    <w:pPr>
      <w:pStyle w:val="Header"/>
      <w:spacing w:after="120"/>
      <w:rPr>
        <w:sz w:val="28"/>
        <w:szCs w:val="28"/>
      </w:rPr>
    </w:pPr>
    <w:r w:rsidRPr="00DB6608">
      <w:rPr>
        <w:sz w:val="28"/>
        <w:szCs w:val="28"/>
      </w:rPr>
      <w:t>Name: Jonathan Ed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1D4"/>
    <w:multiLevelType w:val="hybridMultilevel"/>
    <w:tmpl w:val="DA269C1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E2597C"/>
    <w:multiLevelType w:val="hybridMultilevel"/>
    <w:tmpl w:val="873CA2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6362E"/>
    <w:multiLevelType w:val="hybridMultilevel"/>
    <w:tmpl w:val="99EC6392"/>
    <w:lvl w:ilvl="0" w:tplc="042A39BE">
      <w:start w:val="1"/>
      <w:numFmt w:val="bullet"/>
      <w:lvlText w:val="-"/>
      <w:lvlJc w:val="left"/>
      <w:pPr>
        <w:ind w:left="78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F0B706D"/>
    <w:multiLevelType w:val="hybridMultilevel"/>
    <w:tmpl w:val="48A8E52A"/>
    <w:lvl w:ilvl="0" w:tplc="7A7ED9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2C3142"/>
    <w:multiLevelType w:val="hybridMultilevel"/>
    <w:tmpl w:val="4C4A203C"/>
    <w:lvl w:ilvl="0" w:tplc="27EE27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9D3C3E"/>
    <w:multiLevelType w:val="hybridMultilevel"/>
    <w:tmpl w:val="B90E056C"/>
    <w:lvl w:ilvl="0" w:tplc="144865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752374"/>
    <w:multiLevelType w:val="hybridMultilevel"/>
    <w:tmpl w:val="C2420752"/>
    <w:lvl w:ilvl="0" w:tplc="1D604A0A">
      <w:start w:val="11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012B61"/>
    <w:multiLevelType w:val="hybridMultilevel"/>
    <w:tmpl w:val="66346BE4"/>
    <w:lvl w:ilvl="0" w:tplc="875C3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41C44"/>
    <w:multiLevelType w:val="hybridMultilevel"/>
    <w:tmpl w:val="5AA291A6"/>
    <w:lvl w:ilvl="0" w:tplc="A8D80828">
      <w:start w:val="11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AED206B"/>
    <w:multiLevelType w:val="hybridMultilevel"/>
    <w:tmpl w:val="37120A4C"/>
    <w:lvl w:ilvl="0" w:tplc="68DEAC08">
      <w:start w:val="12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3167EE"/>
    <w:multiLevelType w:val="hybridMultilevel"/>
    <w:tmpl w:val="FAAC1E02"/>
    <w:lvl w:ilvl="0" w:tplc="74C66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066E"/>
    <w:multiLevelType w:val="hybridMultilevel"/>
    <w:tmpl w:val="117040BA"/>
    <w:lvl w:ilvl="0" w:tplc="CD5E0F4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40" w:hanging="360"/>
      </w:pPr>
    </w:lvl>
    <w:lvl w:ilvl="2" w:tplc="1409001B" w:tentative="1">
      <w:start w:val="1"/>
      <w:numFmt w:val="lowerRoman"/>
      <w:lvlText w:val="%3."/>
      <w:lvlJc w:val="right"/>
      <w:pPr>
        <w:ind w:left="1860" w:hanging="180"/>
      </w:pPr>
    </w:lvl>
    <w:lvl w:ilvl="3" w:tplc="1409000F" w:tentative="1">
      <w:start w:val="1"/>
      <w:numFmt w:val="decimal"/>
      <w:lvlText w:val="%4."/>
      <w:lvlJc w:val="left"/>
      <w:pPr>
        <w:ind w:left="2580" w:hanging="360"/>
      </w:pPr>
    </w:lvl>
    <w:lvl w:ilvl="4" w:tplc="14090019" w:tentative="1">
      <w:start w:val="1"/>
      <w:numFmt w:val="lowerLetter"/>
      <w:lvlText w:val="%5."/>
      <w:lvlJc w:val="left"/>
      <w:pPr>
        <w:ind w:left="3300" w:hanging="360"/>
      </w:pPr>
    </w:lvl>
    <w:lvl w:ilvl="5" w:tplc="1409001B" w:tentative="1">
      <w:start w:val="1"/>
      <w:numFmt w:val="lowerRoman"/>
      <w:lvlText w:val="%6."/>
      <w:lvlJc w:val="right"/>
      <w:pPr>
        <w:ind w:left="4020" w:hanging="180"/>
      </w:pPr>
    </w:lvl>
    <w:lvl w:ilvl="6" w:tplc="1409000F" w:tentative="1">
      <w:start w:val="1"/>
      <w:numFmt w:val="decimal"/>
      <w:lvlText w:val="%7."/>
      <w:lvlJc w:val="left"/>
      <w:pPr>
        <w:ind w:left="4740" w:hanging="360"/>
      </w:pPr>
    </w:lvl>
    <w:lvl w:ilvl="7" w:tplc="14090019" w:tentative="1">
      <w:start w:val="1"/>
      <w:numFmt w:val="lowerLetter"/>
      <w:lvlText w:val="%8."/>
      <w:lvlJc w:val="left"/>
      <w:pPr>
        <w:ind w:left="5460" w:hanging="360"/>
      </w:pPr>
    </w:lvl>
    <w:lvl w:ilvl="8" w:tplc="1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5C515A1B"/>
    <w:multiLevelType w:val="hybridMultilevel"/>
    <w:tmpl w:val="12ACD2F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5955351"/>
    <w:multiLevelType w:val="hybridMultilevel"/>
    <w:tmpl w:val="3190E7F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A335A"/>
    <w:multiLevelType w:val="hybridMultilevel"/>
    <w:tmpl w:val="6DB4FA7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BD5DD1"/>
    <w:multiLevelType w:val="hybridMultilevel"/>
    <w:tmpl w:val="6A607D02"/>
    <w:lvl w:ilvl="0" w:tplc="1136C5D0">
      <w:start w:val="1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6"/>
  </w:num>
  <w:num w:numId="7">
    <w:abstractNumId w:val="8"/>
  </w:num>
  <w:num w:numId="8">
    <w:abstractNumId w:val="15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4"/>
  </w:num>
  <w:num w:numId="14">
    <w:abstractNumId w:val="14"/>
  </w:num>
  <w:num w:numId="15">
    <w:abstractNumId w:val="13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A1IGlqYWlkZGZko6SsGpxcWZ+XkgBaa1AOSfD0YsAAAA"/>
  </w:docVars>
  <w:rsids>
    <w:rsidRoot w:val="005E6C3A"/>
    <w:rsid w:val="00007AF5"/>
    <w:rsid w:val="00011AA3"/>
    <w:rsid w:val="00016F05"/>
    <w:rsid w:val="0006467A"/>
    <w:rsid w:val="00066372"/>
    <w:rsid w:val="000923C0"/>
    <w:rsid w:val="000A15D8"/>
    <w:rsid w:val="000D5437"/>
    <w:rsid w:val="000F12E0"/>
    <w:rsid w:val="000F6EBA"/>
    <w:rsid w:val="00100A17"/>
    <w:rsid w:val="001137BA"/>
    <w:rsid w:val="00116CBE"/>
    <w:rsid w:val="001174E8"/>
    <w:rsid w:val="0012023E"/>
    <w:rsid w:val="001361E7"/>
    <w:rsid w:val="001541BB"/>
    <w:rsid w:val="0016017F"/>
    <w:rsid w:val="0017094B"/>
    <w:rsid w:val="0017542E"/>
    <w:rsid w:val="00176DAB"/>
    <w:rsid w:val="001771EE"/>
    <w:rsid w:val="001847A3"/>
    <w:rsid w:val="00191C9E"/>
    <w:rsid w:val="00193106"/>
    <w:rsid w:val="001936A6"/>
    <w:rsid w:val="00194464"/>
    <w:rsid w:val="00195075"/>
    <w:rsid w:val="00195604"/>
    <w:rsid w:val="001C0842"/>
    <w:rsid w:val="001C4BC0"/>
    <w:rsid w:val="001C60BB"/>
    <w:rsid w:val="001E4C38"/>
    <w:rsid w:val="002103DE"/>
    <w:rsid w:val="00221CC6"/>
    <w:rsid w:val="00226B75"/>
    <w:rsid w:val="00234F59"/>
    <w:rsid w:val="00245AD9"/>
    <w:rsid w:val="00260DB7"/>
    <w:rsid w:val="00271B4B"/>
    <w:rsid w:val="002909DE"/>
    <w:rsid w:val="00297E88"/>
    <w:rsid w:val="002A3AF9"/>
    <w:rsid w:val="002B09D4"/>
    <w:rsid w:val="002B4C85"/>
    <w:rsid w:val="002F6DEA"/>
    <w:rsid w:val="00330445"/>
    <w:rsid w:val="00336394"/>
    <w:rsid w:val="00336F1F"/>
    <w:rsid w:val="00336F71"/>
    <w:rsid w:val="00352936"/>
    <w:rsid w:val="00356702"/>
    <w:rsid w:val="00365FCA"/>
    <w:rsid w:val="003663C7"/>
    <w:rsid w:val="00374E03"/>
    <w:rsid w:val="00396A47"/>
    <w:rsid w:val="00396D0F"/>
    <w:rsid w:val="003A50E0"/>
    <w:rsid w:val="003B1753"/>
    <w:rsid w:val="003C1FD5"/>
    <w:rsid w:val="003C32B4"/>
    <w:rsid w:val="003D12B5"/>
    <w:rsid w:val="003E2A0B"/>
    <w:rsid w:val="00404545"/>
    <w:rsid w:val="0040477F"/>
    <w:rsid w:val="00406439"/>
    <w:rsid w:val="00410E2B"/>
    <w:rsid w:val="004171C9"/>
    <w:rsid w:val="00433280"/>
    <w:rsid w:val="00440693"/>
    <w:rsid w:val="004642F3"/>
    <w:rsid w:val="00464FD6"/>
    <w:rsid w:val="004821FC"/>
    <w:rsid w:val="004854A4"/>
    <w:rsid w:val="00485CAD"/>
    <w:rsid w:val="00491423"/>
    <w:rsid w:val="00493693"/>
    <w:rsid w:val="004A6B9A"/>
    <w:rsid w:val="004C14AE"/>
    <w:rsid w:val="004E13BA"/>
    <w:rsid w:val="0050415B"/>
    <w:rsid w:val="00510326"/>
    <w:rsid w:val="005119FF"/>
    <w:rsid w:val="00514D77"/>
    <w:rsid w:val="005268D2"/>
    <w:rsid w:val="0054262F"/>
    <w:rsid w:val="00543258"/>
    <w:rsid w:val="00543A0C"/>
    <w:rsid w:val="00566FB9"/>
    <w:rsid w:val="00590CEC"/>
    <w:rsid w:val="00597F96"/>
    <w:rsid w:val="005B1619"/>
    <w:rsid w:val="005B644D"/>
    <w:rsid w:val="005E6C3A"/>
    <w:rsid w:val="00625E2E"/>
    <w:rsid w:val="0063337D"/>
    <w:rsid w:val="006432F0"/>
    <w:rsid w:val="006441D9"/>
    <w:rsid w:val="006611AD"/>
    <w:rsid w:val="00686B32"/>
    <w:rsid w:val="00693DD0"/>
    <w:rsid w:val="006943A5"/>
    <w:rsid w:val="00694F2E"/>
    <w:rsid w:val="006B3D1F"/>
    <w:rsid w:val="006D1172"/>
    <w:rsid w:val="006E60A9"/>
    <w:rsid w:val="006F0D0B"/>
    <w:rsid w:val="006F3EB2"/>
    <w:rsid w:val="00710480"/>
    <w:rsid w:val="0075001B"/>
    <w:rsid w:val="00767D6D"/>
    <w:rsid w:val="007714E7"/>
    <w:rsid w:val="007733A0"/>
    <w:rsid w:val="00777A90"/>
    <w:rsid w:val="00794A06"/>
    <w:rsid w:val="00794C71"/>
    <w:rsid w:val="007A36AB"/>
    <w:rsid w:val="007B1E78"/>
    <w:rsid w:val="007B6590"/>
    <w:rsid w:val="007C097F"/>
    <w:rsid w:val="007C7965"/>
    <w:rsid w:val="007E0ADB"/>
    <w:rsid w:val="007F36C8"/>
    <w:rsid w:val="007F57D9"/>
    <w:rsid w:val="00800CCF"/>
    <w:rsid w:val="00801C1F"/>
    <w:rsid w:val="00802A2C"/>
    <w:rsid w:val="00813A36"/>
    <w:rsid w:val="008171F9"/>
    <w:rsid w:val="0082359C"/>
    <w:rsid w:val="00846A9D"/>
    <w:rsid w:val="00847408"/>
    <w:rsid w:val="00854E98"/>
    <w:rsid w:val="00864917"/>
    <w:rsid w:val="00867E13"/>
    <w:rsid w:val="00873445"/>
    <w:rsid w:val="00877021"/>
    <w:rsid w:val="008871B4"/>
    <w:rsid w:val="008918DC"/>
    <w:rsid w:val="0089737F"/>
    <w:rsid w:val="008A6BE9"/>
    <w:rsid w:val="008B2E49"/>
    <w:rsid w:val="008B41B7"/>
    <w:rsid w:val="008B6942"/>
    <w:rsid w:val="008C6B7E"/>
    <w:rsid w:val="008D7870"/>
    <w:rsid w:val="008F4CBA"/>
    <w:rsid w:val="00904075"/>
    <w:rsid w:val="009077E5"/>
    <w:rsid w:val="00921CD0"/>
    <w:rsid w:val="00925819"/>
    <w:rsid w:val="00926386"/>
    <w:rsid w:val="00953DD0"/>
    <w:rsid w:val="0095757A"/>
    <w:rsid w:val="00984AB8"/>
    <w:rsid w:val="009928FA"/>
    <w:rsid w:val="009A0AB6"/>
    <w:rsid w:val="009A19A1"/>
    <w:rsid w:val="009B2BF3"/>
    <w:rsid w:val="009B6965"/>
    <w:rsid w:val="009D35A6"/>
    <w:rsid w:val="009F564C"/>
    <w:rsid w:val="00A117D2"/>
    <w:rsid w:val="00A35C49"/>
    <w:rsid w:val="00A4184D"/>
    <w:rsid w:val="00A4373D"/>
    <w:rsid w:val="00A539EF"/>
    <w:rsid w:val="00A64971"/>
    <w:rsid w:val="00A67A9B"/>
    <w:rsid w:val="00A92F10"/>
    <w:rsid w:val="00AA59B8"/>
    <w:rsid w:val="00AD22AC"/>
    <w:rsid w:val="00AE1E15"/>
    <w:rsid w:val="00AE6663"/>
    <w:rsid w:val="00B04606"/>
    <w:rsid w:val="00B17648"/>
    <w:rsid w:val="00B247D5"/>
    <w:rsid w:val="00B303E7"/>
    <w:rsid w:val="00B408B4"/>
    <w:rsid w:val="00B45A57"/>
    <w:rsid w:val="00B53E05"/>
    <w:rsid w:val="00B54C7F"/>
    <w:rsid w:val="00B65AA8"/>
    <w:rsid w:val="00BA39F7"/>
    <w:rsid w:val="00BB6B7B"/>
    <w:rsid w:val="00BC49CB"/>
    <w:rsid w:val="00C01072"/>
    <w:rsid w:val="00C036D2"/>
    <w:rsid w:val="00C058A2"/>
    <w:rsid w:val="00C10D08"/>
    <w:rsid w:val="00C13F2D"/>
    <w:rsid w:val="00C25481"/>
    <w:rsid w:val="00C26391"/>
    <w:rsid w:val="00C5634D"/>
    <w:rsid w:val="00C66350"/>
    <w:rsid w:val="00C715DD"/>
    <w:rsid w:val="00C81D90"/>
    <w:rsid w:val="00CB1D1A"/>
    <w:rsid w:val="00CB22A0"/>
    <w:rsid w:val="00CC4107"/>
    <w:rsid w:val="00CD67D2"/>
    <w:rsid w:val="00CE2765"/>
    <w:rsid w:val="00CE7DBF"/>
    <w:rsid w:val="00D056DA"/>
    <w:rsid w:val="00D11654"/>
    <w:rsid w:val="00D11659"/>
    <w:rsid w:val="00D124DB"/>
    <w:rsid w:val="00D70120"/>
    <w:rsid w:val="00D73DFE"/>
    <w:rsid w:val="00D843AA"/>
    <w:rsid w:val="00D872A5"/>
    <w:rsid w:val="00D90AA0"/>
    <w:rsid w:val="00D9269E"/>
    <w:rsid w:val="00DA0826"/>
    <w:rsid w:val="00DA1767"/>
    <w:rsid w:val="00DA514D"/>
    <w:rsid w:val="00DB6608"/>
    <w:rsid w:val="00DC551B"/>
    <w:rsid w:val="00DE00F1"/>
    <w:rsid w:val="00DE7A8B"/>
    <w:rsid w:val="00E16340"/>
    <w:rsid w:val="00E17D21"/>
    <w:rsid w:val="00E23631"/>
    <w:rsid w:val="00E31C66"/>
    <w:rsid w:val="00E805D7"/>
    <w:rsid w:val="00E854C9"/>
    <w:rsid w:val="00E94FD4"/>
    <w:rsid w:val="00E955E4"/>
    <w:rsid w:val="00EB2E6D"/>
    <w:rsid w:val="00EE0DEE"/>
    <w:rsid w:val="00EF5233"/>
    <w:rsid w:val="00EF61D6"/>
    <w:rsid w:val="00F12EBF"/>
    <w:rsid w:val="00F268BF"/>
    <w:rsid w:val="00F35339"/>
    <w:rsid w:val="00F41D41"/>
    <w:rsid w:val="00F443DB"/>
    <w:rsid w:val="00F46EA6"/>
    <w:rsid w:val="00F56C85"/>
    <w:rsid w:val="00F60D28"/>
    <w:rsid w:val="00F626F1"/>
    <w:rsid w:val="00F874E5"/>
    <w:rsid w:val="00F950DC"/>
    <w:rsid w:val="00FA25AE"/>
    <w:rsid w:val="00FC73B1"/>
    <w:rsid w:val="00FD3B32"/>
    <w:rsid w:val="00FE1E2A"/>
    <w:rsid w:val="00FE259D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954C3"/>
  <w15:chartTrackingRefBased/>
  <w15:docId w15:val="{DC063065-26FA-4809-B308-32026C2AD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608"/>
  </w:style>
  <w:style w:type="paragraph" w:styleId="Footer">
    <w:name w:val="footer"/>
    <w:basedOn w:val="Normal"/>
    <w:link w:val="Foot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608"/>
  </w:style>
  <w:style w:type="paragraph" w:styleId="Caption">
    <w:name w:val="caption"/>
    <w:basedOn w:val="Normal"/>
    <w:next w:val="Normal"/>
    <w:uiPriority w:val="35"/>
    <w:unhideWhenUsed/>
    <w:qFormat/>
    <w:rsid w:val="001950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71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65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A6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0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4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15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5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5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7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1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9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7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96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1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0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8F8E6-C141-4E3A-9B15-57B5E7A7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8</TotalTime>
  <Pages>4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89</cp:revision>
  <cp:lastPrinted>2021-09-27T10:43:00Z</cp:lastPrinted>
  <dcterms:created xsi:type="dcterms:W3CDTF">2020-04-28T06:28:00Z</dcterms:created>
  <dcterms:modified xsi:type="dcterms:W3CDTF">2021-09-27T11:11:00Z</dcterms:modified>
</cp:coreProperties>
</file>